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CE870B" w14:textId="77777777" w:rsidR="001D444C" w:rsidRDefault="007E236D">
      <w:pPr>
        <w:pStyle w:val="Heading2"/>
      </w:pPr>
      <w:bookmarkStart w:id="0" w:name="r-markdown"/>
      <w:r>
        <w:t>R Markdown</w:t>
      </w:r>
    </w:p>
    <w:p w14:paraId="181F5ABC" w14:textId="77777777" w:rsidR="001D444C" w:rsidRDefault="007E236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5E89872" w14:textId="77777777" w:rsidR="001D444C" w:rsidRDefault="007E236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2CFF17" w14:textId="77777777" w:rsidR="001D444C" w:rsidRDefault="007E236D">
      <w:pPr>
        <w:pStyle w:val="Heading2"/>
      </w:pPr>
      <w:bookmarkStart w:id="1" w:name="including-plots"/>
      <w:bookmarkEnd w:id="0"/>
      <w:r>
        <w:t>Including Plots</w:t>
      </w:r>
    </w:p>
    <w:p w14:paraId="2442FF9B" w14:textId="77777777" w:rsidR="001D444C" w:rsidRDefault="007E236D">
      <w:pPr>
        <w:pStyle w:val="FirstParagraph"/>
      </w:pPr>
      <w:r>
        <w:rPr>
          <w:noProof/>
        </w:rPr>
        <w:drawing>
          <wp:inline distT="0" distB="0" distL="0" distR="0" wp14:anchorId="3954A684" wp14:editId="7F84DB2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1D44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C173C5" w14:textId="77777777" w:rsidR="007E236D" w:rsidRDefault="007E236D">
      <w:pPr>
        <w:spacing w:after="0"/>
      </w:pPr>
      <w:r>
        <w:separator/>
      </w:r>
    </w:p>
  </w:endnote>
  <w:endnote w:type="continuationSeparator" w:id="0">
    <w:p w14:paraId="5EBAEF0B" w14:textId="77777777" w:rsidR="007E236D" w:rsidRDefault="007E23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C8E9E1" w14:textId="77777777" w:rsidR="007E236D" w:rsidRDefault="007E236D">
      <w:r>
        <w:separator/>
      </w:r>
    </w:p>
  </w:footnote>
  <w:footnote w:type="continuationSeparator" w:id="0">
    <w:p w14:paraId="45DC0300" w14:textId="77777777" w:rsidR="007E236D" w:rsidRDefault="007E23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EDE99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44C"/>
    <w:rsid w:val="001D444C"/>
    <w:rsid w:val="0039557C"/>
    <w:rsid w:val="007E23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F8EFD"/>
  <w15:docId w15:val="{8FC4BA0E-279F-4903-842C-B9F462F34C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hew Ling</dc:creator>
  <cp:keywords/>
  <cp:lastModifiedBy>Mathew Ling</cp:lastModifiedBy>
  <cp:revision>2</cp:revision>
  <dcterms:created xsi:type="dcterms:W3CDTF">2022-01-18T22:29:00Z</dcterms:created>
  <dcterms:modified xsi:type="dcterms:W3CDTF">2022-01-18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